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A1018B8" w14:textId="77777777" w:rsidR="00B024BF" w:rsidRPr="00B024BF" w:rsidRDefault="00B024BF" w:rsidP="00B024BF">
      <w:pPr>
        <w:spacing w:before="100" w:beforeAutospacing="1" w:after="100" w:afterAutospacing="1" w:line="240" w:lineRule="auto"/>
        <w:jc w:val="center"/>
        <w:outlineLvl w:val="0"/>
        <w:rPr>
          <w:rFonts w:ascii="Times New Roman" w:eastAsia="Times New Roman" w:hAnsi="Times New Roman" w:cs="Times New Roman"/>
          <w:b/>
          <w:bCs/>
          <w:kern w:val="36"/>
          <w:sz w:val="48"/>
          <w:szCs w:val="48"/>
          <w14:ligatures w14:val="none"/>
        </w:rPr>
      </w:pPr>
      <w:r w:rsidRPr="00B024BF">
        <w:rPr>
          <w:rFonts w:ascii="Times New Roman" w:eastAsia="Times New Roman" w:hAnsi="Times New Roman" w:cs="Times New Roman"/>
          <w:b/>
          <w:bCs/>
          <w:kern w:val="36"/>
          <w:sz w:val="48"/>
          <w:szCs w:val="48"/>
          <w14:ligatures w14:val="none"/>
        </w:rPr>
        <w:t>Dataset Analysis and Machine Learning Task Identification</w:t>
      </w:r>
    </w:p>
    <w:p w14:paraId="6691146C" w14:textId="77777777" w:rsidR="00B024BF" w:rsidRPr="00B024BF" w:rsidRDefault="00B024BF" w:rsidP="00B024BF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14:ligatures w14:val="none"/>
        </w:rPr>
      </w:pPr>
      <w:r w:rsidRPr="00B024BF"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14:ligatures w14:val="none"/>
        </w:rPr>
        <w:t>Project Task Overview</w:t>
      </w:r>
    </w:p>
    <w:p w14:paraId="66C95B4F" w14:textId="77777777" w:rsidR="00B024BF" w:rsidRPr="00B024BF" w:rsidRDefault="00B024BF" w:rsidP="00B024B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B024BF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In this project, I embarked on a journey to unravel the intricacies of various datasets, aiming to determine their type (linear/non-linear, single/multilabel) and suitable machine learning tasks (classification/regression). This expedition was not just about applying techniques; it was about weaving a narrative that connected the dots between raw data and actionable insights.</w:t>
      </w:r>
    </w:p>
    <w:p w14:paraId="55C0CB00" w14:textId="77777777" w:rsidR="00B024BF" w:rsidRPr="00B024BF" w:rsidRDefault="00B024BF" w:rsidP="00B024BF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14:ligatures w14:val="none"/>
        </w:rPr>
      </w:pPr>
      <w:r w:rsidRPr="00B024BF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14:ligatures w14:val="none"/>
        </w:rPr>
        <w:t>The Big Picture and Subtasks</w:t>
      </w:r>
    </w:p>
    <w:p w14:paraId="6038AF04" w14:textId="77777777" w:rsidR="00B024BF" w:rsidRPr="00B024BF" w:rsidRDefault="00B024BF" w:rsidP="00B024B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B024BF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The core of this project was to dissect various datasets to understand their nature and potential for machine learning tasks. The process involved:</w:t>
      </w:r>
    </w:p>
    <w:p w14:paraId="799F1B7E" w14:textId="77777777" w:rsidR="00B024BF" w:rsidRPr="00B024BF" w:rsidRDefault="00B024BF" w:rsidP="00B024BF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B024B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Dataset Type and Task Identification:</w:t>
      </w:r>
      <w:r w:rsidRPr="00B024BF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Determining whether the dataset is linear/non-linear and suitable for classification or regression.</w:t>
      </w:r>
    </w:p>
    <w:p w14:paraId="67EEB851" w14:textId="77777777" w:rsidR="00B024BF" w:rsidRPr="00B024BF" w:rsidRDefault="00B024BF" w:rsidP="00B024BF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B024B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Exploratory Analysis:</w:t>
      </w:r>
      <w:r w:rsidRPr="00B024BF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Uncovering underlying structures and trends.</w:t>
      </w:r>
    </w:p>
    <w:p w14:paraId="4C21EBE5" w14:textId="77777777" w:rsidR="00B024BF" w:rsidRPr="00B024BF" w:rsidRDefault="00B024BF" w:rsidP="00B024BF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B024B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Inferential Analysis:</w:t>
      </w:r>
      <w:r w:rsidRPr="00B024BF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Drawing conclusions about relationships between variables.</w:t>
      </w:r>
    </w:p>
    <w:p w14:paraId="4C637C51" w14:textId="77777777" w:rsidR="00B024BF" w:rsidRPr="00B024BF" w:rsidRDefault="00B024BF" w:rsidP="00B024BF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B024B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Predictive Analysis:</w:t>
      </w:r>
      <w:r w:rsidRPr="00B024BF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Forecasting outcomes or classifying data points.</w:t>
      </w:r>
    </w:p>
    <w:p w14:paraId="1FA51E3F" w14:textId="77777777" w:rsidR="00B024BF" w:rsidRPr="00B024BF" w:rsidRDefault="00B024BF" w:rsidP="00B024BF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14:ligatures w14:val="none"/>
        </w:rPr>
      </w:pPr>
      <w:r w:rsidRPr="00B024BF"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14:ligatures w14:val="none"/>
        </w:rPr>
        <w:t>Mathematics and Statistics</w:t>
      </w:r>
    </w:p>
    <w:p w14:paraId="1C86232B" w14:textId="77777777" w:rsidR="00B024BF" w:rsidRPr="00B024BF" w:rsidRDefault="00B024BF" w:rsidP="00B024BF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14:ligatures w14:val="none"/>
        </w:rPr>
      </w:pPr>
      <w:r w:rsidRPr="00B024BF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14:ligatures w14:val="none"/>
        </w:rPr>
        <w:t>Concepts Applied</w:t>
      </w:r>
    </w:p>
    <w:p w14:paraId="60FFD8A6" w14:textId="77777777" w:rsidR="00B024BF" w:rsidRPr="00B024BF" w:rsidRDefault="00B024BF" w:rsidP="00B024B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B024BF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The project was steeped in statistical analysis and mathematical reasoning, employing:</w:t>
      </w:r>
    </w:p>
    <w:p w14:paraId="522742B4" w14:textId="77777777" w:rsidR="00B024BF" w:rsidRPr="00B024BF" w:rsidRDefault="00B024BF" w:rsidP="00B024BF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B024B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Statistical Tests:</w:t>
      </w:r>
      <w:r w:rsidRPr="00B024BF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For hypothesis testing.</w:t>
      </w:r>
    </w:p>
    <w:p w14:paraId="4736CA88" w14:textId="77777777" w:rsidR="00B024BF" w:rsidRPr="00B024BF" w:rsidRDefault="00B024BF" w:rsidP="00B024BF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B024B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Predictive Modeling:</w:t>
      </w:r>
      <w:r w:rsidRPr="00B024BF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To forecast or classify outcomes.</w:t>
      </w:r>
    </w:p>
    <w:p w14:paraId="1C04A6C4" w14:textId="77777777" w:rsidR="00B024BF" w:rsidRPr="00B024BF" w:rsidRDefault="00B024BF" w:rsidP="00B024BF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B024B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Loss Function Analysis:</w:t>
      </w:r>
      <w:r w:rsidRPr="00B024BF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To assess model accuracy and effectiveness.</w:t>
      </w:r>
    </w:p>
    <w:p w14:paraId="797E5B22" w14:textId="77777777" w:rsidR="00B024BF" w:rsidRPr="00B024BF" w:rsidRDefault="00B024BF" w:rsidP="00B024BF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14:ligatures w14:val="none"/>
        </w:rPr>
      </w:pPr>
      <w:r w:rsidRPr="00B024BF"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14:ligatures w14:val="none"/>
        </w:rPr>
        <w:t>Implementation</w:t>
      </w:r>
    </w:p>
    <w:p w14:paraId="7F7B0E73" w14:textId="77777777" w:rsidR="00B024BF" w:rsidRPr="00B024BF" w:rsidRDefault="00B024BF" w:rsidP="00B024BF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14:ligatures w14:val="none"/>
        </w:rPr>
      </w:pPr>
      <w:r w:rsidRPr="00B024BF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14:ligatures w14:val="none"/>
        </w:rPr>
        <w:t>Libraries and Packages</w:t>
      </w:r>
    </w:p>
    <w:p w14:paraId="2EE64F95" w14:textId="77777777" w:rsidR="00B024BF" w:rsidRPr="00B024BF" w:rsidRDefault="00B024BF" w:rsidP="00B024B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B024BF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The project utilized Python libraries such as:</w:t>
      </w:r>
    </w:p>
    <w:p w14:paraId="5487E011" w14:textId="77777777" w:rsidR="00B024BF" w:rsidRPr="00B024BF" w:rsidRDefault="00B024BF" w:rsidP="00B024BF"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B024B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Pandas:</w:t>
      </w:r>
      <w:r w:rsidRPr="00B024BF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For data manipulation.</w:t>
      </w:r>
    </w:p>
    <w:p w14:paraId="7BABDD50" w14:textId="77777777" w:rsidR="00B024BF" w:rsidRPr="00B024BF" w:rsidRDefault="00B024BF" w:rsidP="00B024BF"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B024B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Seaborn and Matplotlib:</w:t>
      </w:r>
      <w:r w:rsidRPr="00B024BF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For data visualization.</w:t>
      </w:r>
    </w:p>
    <w:p w14:paraId="0B5650E8" w14:textId="77777777" w:rsidR="00B024BF" w:rsidRDefault="00B024BF" w:rsidP="00B024BF"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B024B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 xml:space="preserve">SciPy and </w:t>
      </w:r>
      <w:proofErr w:type="spellStart"/>
      <w:r w:rsidRPr="00B024B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Statsmodels</w:t>
      </w:r>
      <w:proofErr w:type="spellEnd"/>
      <w:r w:rsidRPr="00B024B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:</w:t>
      </w:r>
      <w:r w:rsidRPr="00B024BF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For statistical analysis.</w:t>
      </w:r>
    </w:p>
    <w:p w14:paraId="496CD2D1" w14:textId="77777777" w:rsidR="00B024BF" w:rsidRPr="00B024BF" w:rsidRDefault="00B024BF" w:rsidP="00B024B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</w:p>
    <w:p w14:paraId="096A9E17" w14:textId="77777777" w:rsidR="00B024BF" w:rsidRPr="00B024BF" w:rsidRDefault="00B024BF" w:rsidP="00B024BF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14:ligatures w14:val="none"/>
        </w:rPr>
      </w:pPr>
      <w:r w:rsidRPr="00B024BF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14:ligatures w14:val="none"/>
        </w:rPr>
        <w:lastRenderedPageBreak/>
        <w:t>Logic and Rationale</w:t>
      </w:r>
    </w:p>
    <w:p w14:paraId="5A3F889C" w14:textId="77777777" w:rsidR="00B024BF" w:rsidRPr="00B024BF" w:rsidRDefault="00B024BF" w:rsidP="00B024B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B024BF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The choice of libraries and techniques was driven by the need for robust data manipulation, visualization, and statistical analysis capabilities.</w:t>
      </w:r>
    </w:p>
    <w:p w14:paraId="5268A19C" w14:textId="77777777" w:rsidR="00B024BF" w:rsidRPr="00B024BF" w:rsidRDefault="00B024BF" w:rsidP="00B024BF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14:ligatures w14:val="none"/>
        </w:rPr>
      </w:pPr>
      <w:r w:rsidRPr="00B024BF"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14:ligatures w14:val="none"/>
        </w:rPr>
        <w:t>Outcomes of Subtasks</w:t>
      </w:r>
    </w:p>
    <w:p w14:paraId="130CCED1" w14:textId="77777777" w:rsidR="00B024BF" w:rsidRPr="00B024BF" w:rsidRDefault="00B024BF" w:rsidP="00B024BF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14:ligatures w14:val="none"/>
        </w:rPr>
      </w:pPr>
      <w:r w:rsidRPr="00B024BF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14:ligatures w14:val="none"/>
        </w:rPr>
        <w:t>Detailed Interpretation</w:t>
      </w:r>
    </w:p>
    <w:p w14:paraId="6D66E60A" w14:textId="77777777" w:rsidR="00B024BF" w:rsidRPr="00B024BF" w:rsidRDefault="00B024BF" w:rsidP="00B024B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B024BF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Each step added a layer to the understanding of the datasets:</w:t>
      </w:r>
    </w:p>
    <w:p w14:paraId="1F93FDBA" w14:textId="77777777" w:rsidR="00B024BF" w:rsidRPr="00B024BF" w:rsidRDefault="00B024BF" w:rsidP="00B024BF">
      <w:pPr>
        <w:numPr>
          <w:ilvl w:val="0"/>
          <w:numId w:val="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B024B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Exploratory Analysis:</w:t>
      </w:r>
      <w:r w:rsidRPr="00B024BF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Revealed key trends and patterns.</w:t>
      </w:r>
    </w:p>
    <w:p w14:paraId="0B799839" w14:textId="77777777" w:rsidR="00B024BF" w:rsidRPr="00B024BF" w:rsidRDefault="00B024BF" w:rsidP="00B024BF">
      <w:pPr>
        <w:numPr>
          <w:ilvl w:val="0"/>
          <w:numId w:val="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B024B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Inferential Analysis:</w:t>
      </w:r>
      <w:r w:rsidRPr="00B024BF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Provided insights into variable relationships.</w:t>
      </w:r>
    </w:p>
    <w:p w14:paraId="52D17967" w14:textId="77777777" w:rsidR="00B024BF" w:rsidRPr="00B024BF" w:rsidRDefault="00B024BF" w:rsidP="00B024BF">
      <w:pPr>
        <w:numPr>
          <w:ilvl w:val="0"/>
          <w:numId w:val="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B024B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Predictive Analysis:</w:t>
      </w:r>
      <w:r w:rsidRPr="00B024BF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Evaluated the </w:t>
      </w:r>
      <w:proofErr w:type="spellStart"/>
      <w:r w:rsidRPr="00B024BF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datasets'</w:t>
      </w:r>
      <w:proofErr w:type="spellEnd"/>
      <w:r w:rsidRPr="00B024BF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forecasting and classification potential.</w:t>
      </w:r>
    </w:p>
    <w:p w14:paraId="492B552F" w14:textId="77777777" w:rsidR="00B024BF" w:rsidRPr="00B024BF" w:rsidRDefault="00B024BF" w:rsidP="00B024BF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14:ligatures w14:val="none"/>
        </w:rPr>
      </w:pPr>
      <w:r w:rsidRPr="00B024BF"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14:ligatures w14:val="none"/>
        </w:rPr>
        <w:t>Challenges and Resolutions</w:t>
      </w:r>
    </w:p>
    <w:p w14:paraId="1E6FD414" w14:textId="77777777" w:rsidR="00B024BF" w:rsidRPr="00B024BF" w:rsidRDefault="00B024BF" w:rsidP="00B024BF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14:ligatures w14:val="none"/>
        </w:rPr>
      </w:pPr>
      <w:r w:rsidRPr="00B024BF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14:ligatures w14:val="none"/>
        </w:rPr>
        <w:t>Overcoming Challenges</w:t>
      </w:r>
    </w:p>
    <w:p w14:paraId="4327BB3D" w14:textId="77777777" w:rsidR="00B024BF" w:rsidRPr="00B024BF" w:rsidRDefault="00B024BF" w:rsidP="00B024B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B024BF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Faced challenges in handling non-linear data and overfitting. These were addressed through kernel transformations and regularization techniques.</w:t>
      </w:r>
    </w:p>
    <w:p w14:paraId="6646E0EF" w14:textId="77777777" w:rsidR="00B024BF" w:rsidRPr="00B024BF" w:rsidRDefault="00B024BF" w:rsidP="00B024BF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14:ligatures w14:val="none"/>
        </w:rPr>
      </w:pPr>
      <w:r w:rsidRPr="00B024BF"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14:ligatures w14:val="none"/>
        </w:rPr>
        <w:t>Installation and Usage</w:t>
      </w:r>
    </w:p>
    <w:p w14:paraId="48301F7E" w14:textId="77777777" w:rsidR="00B024BF" w:rsidRPr="00B024BF" w:rsidRDefault="00B024BF" w:rsidP="00B024BF">
      <w:pPr>
        <w:numPr>
          <w:ilvl w:val="0"/>
          <w:numId w:val="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B024B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Clone the repository:</w:t>
      </w:r>
    </w:p>
    <w:p w14:paraId="79350979" w14:textId="77777777" w:rsidR="00B024BF" w:rsidRPr="00B024BF" w:rsidRDefault="00B024BF" w:rsidP="00B024B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r w:rsidRPr="00B024BF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bash</w:t>
      </w:r>
    </w:p>
    <w:p w14:paraId="02B96BF5" w14:textId="77777777" w:rsidR="00B024BF" w:rsidRPr="00B024BF" w:rsidRDefault="00B024BF" w:rsidP="00B024B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r w:rsidRPr="00B024BF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Copy code</w:t>
      </w:r>
    </w:p>
    <w:p w14:paraId="1E6F595E" w14:textId="77777777" w:rsidR="00B024BF" w:rsidRPr="00B024BF" w:rsidRDefault="00B024BF" w:rsidP="00B024B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r w:rsidRPr="00B024BF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git clone https://github.com/yourusername/Dataset-Analysis-and-ML-Tasks.git</w:t>
      </w:r>
    </w:p>
    <w:p w14:paraId="30C429F1" w14:textId="77777777" w:rsidR="00B024BF" w:rsidRPr="00B024BF" w:rsidRDefault="00B024BF" w:rsidP="00B024B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r w:rsidRPr="00B024BF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cd Dataset-Analysis-and-ML-Tasks</w:t>
      </w:r>
    </w:p>
    <w:p w14:paraId="7089D545" w14:textId="77777777" w:rsidR="00B024BF" w:rsidRPr="00B024BF" w:rsidRDefault="00B024BF" w:rsidP="00B024BF">
      <w:pPr>
        <w:numPr>
          <w:ilvl w:val="0"/>
          <w:numId w:val="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B024B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Set up the environment:</w:t>
      </w:r>
    </w:p>
    <w:p w14:paraId="72C7A648" w14:textId="77777777" w:rsidR="00B024BF" w:rsidRPr="00B024BF" w:rsidRDefault="00B024BF" w:rsidP="00B024BF">
      <w:pPr>
        <w:numPr>
          <w:ilvl w:val="1"/>
          <w:numId w:val="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B024BF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Create and activate a virtual environment:</w:t>
      </w:r>
    </w:p>
    <w:p w14:paraId="70431FD9" w14:textId="77777777" w:rsidR="00B024BF" w:rsidRPr="00B024BF" w:rsidRDefault="00B024BF" w:rsidP="00B024B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40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r w:rsidRPr="00B024BF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bash</w:t>
      </w:r>
    </w:p>
    <w:p w14:paraId="5A29C63C" w14:textId="77777777" w:rsidR="00B024BF" w:rsidRPr="00B024BF" w:rsidRDefault="00B024BF" w:rsidP="00B024B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40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r w:rsidRPr="00B024BF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Copy code</w:t>
      </w:r>
    </w:p>
    <w:p w14:paraId="0FA6D620" w14:textId="77777777" w:rsidR="00B024BF" w:rsidRPr="00B024BF" w:rsidRDefault="00B024BF" w:rsidP="00B024B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40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r w:rsidRPr="00B024BF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python -m </w:t>
      </w:r>
      <w:proofErr w:type="spellStart"/>
      <w:r w:rsidRPr="00B024BF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venv</w:t>
      </w:r>
      <w:proofErr w:type="spellEnd"/>
      <w:r w:rsidRPr="00B024BF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 </w:t>
      </w:r>
      <w:proofErr w:type="spellStart"/>
      <w:r w:rsidRPr="00B024BF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venv</w:t>
      </w:r>
      <w:proofErr w:type="spellEnd"/>
    </w:p>
    <w:p w14:paraId="0E713370" w14:textId="77777777" w:rsidR="00B024BF" w:rsidRPr="00B024BF" w:rsidRDefault="00B024BF" w:rsidP="00B024B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40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r w:rsidRPr="00B024BF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source </w:t>
      </w:r>
      <w:proofErr w:type="spellStart"/>
      <w:r w:rsidRPr="00B024BF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venv</w:t>
      </w:r>
      <w:proofErr w:type="spellEnd"/>
      <w:r w:rsidRPr="00B024BF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/bin/activate   # On Windows use `</w:t>
      </w:r>
      <w:proofErr w:type="spellStart"/>
      <w:r w:rsidRPr="00B024BF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venv</w:t>
      </w:r>
      <w:proofErr w:type="spellEnd"/>
      <w:r w:rsidRPr="00B024BF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\Scripts\activate`</w:t>
      </w:r>
    </w:p>
    <w:p w14:paraId="27CF10CD" w14:textId="77777777" w:rsidR="00B024BF" w:rsidRPr="00B024BF" w:rsidRDefault="00B024BF" w:rsidP="00B024BF">
      <w:pPr>
        <w:numPr>
          <w:ilvl w:val="0"/>
          <w:numId w:val="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B024B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Install the required dependencies:</w:t>
      </w:r>
    </w:p>
    <w:p w14:paraId="4DC45C64" w14:textId="77777777" w:rsidR="00B024BF" w:rsidRPr="00B024BF" w:rsidRDefault="00B024BF" w:rsidP="00B024B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r w:rsidRPr="00B024BF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bash</w:t>
      </w:r>
    </w:p>
    <w:p w14:paraId="011952F5" w14:textId="77777777" w:rsidR="00B024BF" w:rsidRPr="00B024BF" w:rsidRDefault="00B024BF" w:rsidP="00B024B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r w:rsidRPr="00B024BF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Copy code</w:t>
      </w:r>
    </w:p>
    <w:p w14:paraId="43902053" w14:textId="77777777" w:rsidR="00B024BF" w:rsidRPr="00B024BF" w:rsidRDefault="00B024BF" w:rsidP="00B024B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r w:rsidRPr="00B024BF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pip install -r requirements.txt</w:t>
      </w:r>
    </w:p>
    <w:p w14:paraId="0B34E726" w14:textId="77777777" w:rsidR="00B024BF" w:rsidRPr="00B024BF" w:rsidRDefault="00B024BF" w:rsidP="00B024BF">
      <w:pPr>
        <w:numPr>
          <w:ilvl w:val="0"/>
          <w:numId w:val="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B024B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lastRenderedPageBreak/>
        <w:t xml:space="preserve">Run the </w:t>
      </w:r>
      <w:proofErr w:type="spellStart"/>
      <w:r w:rsidRPr="00B024B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Jupyter</w:t>
      </w:r>
      <w:proofErr w:type="spellEnd"/>
      <w:r w:rsidRPr="00B024B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 xml:space="preserve"> Notebook:</w:t>
      </w:r>
    </w:p>
    <w:p w14:paraId="07945754" w14:textId="77777777" w:rsidR="00B024BF" w:rsidRPr="00B024BF" w:rsidRDefault="00B024BF" w:rsidP="00B024B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r w:rsidRPr="00B024BF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bash</w:t>
      </w:r>
    </w:p>
    <w:p w14:paraId="60E6DFAB" w14:textId="77777777" w:rsidR="00B024BF" w:rsidRPr="00B024BF" w:rsidRDefault="00B024BF" w:rsidP="00B024B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r w:rsidRPr="00B024BF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Copy code</w:t>
      </w:r>
    </w:p>
    <w:p w14:paraId="141F9F21" w14:textId="77777777" w:rsidR="00B024BF" w:rsidRPr="00B024BF" w:rsidRDefault="00B024BF" w:rsidP="00B024B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proofErr w:type="spellStart"/>
      <w:r w:rsidRPr="00B024BF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jupyter</w:t>
      </w:r>
      <w:proofErr w:type="spellEnd"/>
      <w:r w:rsidRPr="00B024BF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 notebook TASK_2_ELEMENT_</w:t>
      </w:r>
      <w:proofErr w:type="gramStart"/>
      <w:r w:rsidRPr="00B024BF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1.ipynb</w:t>
      </w:r>
      <w:proofErr w:type="gramEnd"/>
    </w:p>
    <w:p w14:paraId="1C288012" w14:textId="77777777" w:rsidR="00B024BF" w:rsidRPr="00B024BF" w:rsidRDefault="00B024BF" w:rsidP="00B024BF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14:ligatures w14:val="none"/>
        </w:rPr>
      </w:pPr>
      <w:r w:rsidRPr="00B024BF"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14:ligatures w14:val="none"/>
        </w:rPr>
        <w:t>Contributing</w:t>
      </w:r>
    </w:p>
    <w:p w14:paraId="58C5E62A" w14:textId="77777777" w:rsidR="00B024BF" w:rsidRPr="00B024BF" w:rsidRDefault="00B024BF" w:rsidP="00B024B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B024BF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We welcome contributions to improve this project. To contribute, please follow these steps:</w:t>
      </w:r>
    </w:p>
    <w:p w14:paraId="3B1BB8DE" w14:textId="77777777" w:rsidR="00B024BF" w:rsidRPr="00B024BF" w:rsidRDefault="00B024BF" w:rsidP="00B024BF">
      <w:pPr>
        <w:numPr>
          <w:ilvl w:val="0"/>
          <w:numId w:val="1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B024BF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Fork the repository.</w:t>
      </w:r>
    </w:p>
    <w:p w14:paraId="318FEDCC" w14:textId="77777777" w:rsidR="00B024BF" w:rsidRPr="00B024BF" w:rsidRDefault="00B024BF" w:rsidP="00B024BF">
      <w:pPr>
        <w:numPr>
          <w:ilvl w:val="0"/>
          <w:numId w:val="1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B024BF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Create a new branch (</w:t>
      </w:r>
      <w:r w:rsidRPr="00B024BF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git checkout -b feature-branch</w:t>
      </w:r>
      <w:r w:rsidRPr="00B024BF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).</w:t>
      </w:r>
    </w:p>
    <w:p w14:paraId="79A27A15" w14:textId="77777777" w:rsidR="00B024BF" w:rsidRPr="00B024BF" w:rsidRDefault="00B024BF" w:rsidP="00B024BF">
      <w:pPr>
        <w:numPr>
          <w:ilvl w:val="0"/>
          <w:numId w:val="1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B024BF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Make your changes and commit them (</w:t>
      </w:r>
      <w:r w:rsidRPr="00B024BF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git commit -m 'Add new feature'</w:t>
      </w:r>
      <w:r w:rsidRPr="00B024BF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).</w:t>
      </w:r>
    </w:p>
    <w:p w14:paraId="693262B3" w14:textId="77777777" w:rsidR="00B024BF" w:rsidRPr="00B024BF" w:rsidRDefault="00B024BF" w:rsidP="00B024BF">
      <w:pPr>
        <w:numPr>
          <w:ilvl w:val="0"/>
          <w:numId w:val="1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B024BF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Push to the branch (</w:t>
      </w:r>
      <w:r w:rsidRPr="00B024BF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git push origin feature-branch</w:t>
      </w:r>
      <w:r w:rsidRPr="00B024BF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).</w:t>
      </w:r>
    </w:p>
    <w:p w14:paraId="4D015C98" w14:textId="77777777" w:rsidR="00B024BF" w:rsidRPr="00B024BF" w:rsidRDefault="00B024BF" w:rsidP="00B024BF">
      <w:pPr>
        <w:numPr>
          <w:ilvl w:val="0"/>
          <w:numId w:val="1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B024BF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Create a new Pull Request.</w:t>
      </w:r>
    </w:p>
    <w:p w14:paraId="484A1ED1" w14:textId="77777777" w:rsidR="00B024BF" w:rsidRPr="00B024BF" w:rsidRDefault="00B024BF" w:rsidP="00B024BF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14:ligatures w14:val="none"/>
        </w:rPr>
      </w:pPr>
      <w:r w:rsidRPr="00B024BF"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14:ligatures w14:val="none"/>
        </w:rPr>
        <w:t>License</w:t>
      </w:r>
    </w:p>
    <w:p w14:paraId="5E8D0B78" w14:textId="77777777" w:rsidR="00B024BF" w:rsidRPr="00B024BF" w:rsidRDefault="00B024BF" w:rsidP="00B024B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B024BF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This project is licensed under the MIT License. See the LICENSE file for details.</w:t>
      </w:r>
    </w:p>
    <w:p w14:paraId="63FDE8BD" w14:textId="77777777" w:rsidR="00B024BF" w:rsidRPr="00B024BF" w:rsidRDefault="00B024BF" w:rsidP="00B024BF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14:ligatures w14:val="none"/>
        </w:rPr>
      </w:pPr>
      <w:r w:rsidRPr="00B024BF"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14:ligatures w14:val="none"/>
        </w:rPr>
        <w:t>Contact</w:t>
      </w:r>
    </w:p>
    <w:p w14:paraId="1ED674F3" w14:textId="77777777" w:rsidR="00B024BF" w:rsidRPr="00B024BF" w:rsidRDefault="00B024BF" w:rsidP="00B024B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B024BF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For any questions or feedback, please contact:</w:t>
      </w:r>
    </w:p>
    <w:p w14:paraId="24516366" w14:textId="77777777" w:rsidR="00B024BF" w:rsidRPr="00B024BF" w:rsidRDefault="00B024BF" w:rsidP="00B024BF">
      <w:pPr>
        <w:numPr>
          <w:ilvl w:val="0"/>
          <w:numId w:val="1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B024B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Emmanuel Nwonye</w:t>
      </w:r>
    </w:p>
    <w:p w14:paraId="615F00B7" w14:textId="77777777" w:rsidR="00B024BF" w:rsidRPr="00B024BF" w:rsidRDefault="00B024BF" w:rsidP="00B024BF">
      <w:pPr>
        <w:numPr>
          <w:ilvl w:val="0"/>
          <w:numId w:val="1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B024BF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Email: e.nwonye0320231@arts.ac.uk</w:t>
      </w:r>
    </w:p>
    <w:p w14:paraId="14AB6352" w14:textId="77777777" w:rsidR="00B024BF" w:rsidRPr="00B024BF" w:rsidRDefault="00B024BF" w:rsidP="00B024BF">
      <w:pPr>
        <w:numPr>
          <w:ilvl w:val="0"/>
          <w:numId w:val="1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B024BF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LinkedIn: </w:t>
      </w:r>
      <w:hyperlink r:id="rId5" w:tgtFrame="_new" w:history="1">
        <w:r w:rsidRPr="00B024BF">
          <w:rPr>
            <w:rFonts w:ascii="Times New Roman" w:eastAsia="Times New Roman" w:hAnsi="Times New Roman" w:cs="Times New Roman"/>
            <w:color w:val="0000FF"/>
            <w:kern w:val="0"/>
            <w:sz w:val="24"/>
            <w:szCs w:val="24"/>
            <w:u w:val="single"/>
            <w14:ligatures w14:val="none"/>
          </w:rPr>
          <w:t>linkedin.com/in/emmanuel-nwonye-40a024183</w:t>
        </w:r>
      </w:hyperlink>
    </w:p>
    <w:p w14:paraId="2B5FBD1C" w14:textId="77777777" w:rsidR="00B74F38" w:rsidRDefault="00B74F38"/>
    <w:sectPr w:rsidR="00B74F3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3E52861"/>
    <w:multiLevelType w:val="multilevel"/>
    <w:tmpl w:val="8E223A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27F9445A"/>
    <w:multiLevelType w:val="multilevel"/>
    <w:tmpl w:val="C62C0B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33B15002"/>
    <w:multiLevelType w:val="multilevel"/>
    <w:tmpl w:val="5EC666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3819460C"/>
    <w:multiLevelType w:val="multilevel"/>
    <w:tmpl w:val="E78EEE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4BDF5C03"/>
    <w:multiLevelType w:val="multilevel"/>
    <w:tmpl w:val="64C0AE9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4C274AE7"/>
    <w:multiLevelType w:val="multilevel"/>
    <w:tmpl w:val="75C6B5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50D06FB6"/>
    <w:multiLevelType w:val="multilevel"/>
    <w:tmpl w:val="ABFA27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56BF1CFA"/>
    <w:multiLevelType w:val="multilevel"/>
    <w:tmpl w:val="AAB0D2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65123A46"/>
    <w:multiLevelType w:val="multilevel"/>
    <w:tmpl w:val="85989D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74826D80"/>
    <w:multiLevelType w:val="multilevel"/>
    <w:tmpl w:val="37DC539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76322EBE"/>
    <w:multiLevelType w:val="multilevel"/>
    <w:tmpl w:val="D93C58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569460554">
    <w:abstractNumId w:val="4"/>
  </w:num>
  <w:num w:numId="2" w16cid:durableId="607201052">
    <w:abstractNumId w:val="3"/>
  </w:num>
  <w:num w:numId="3" w16cid:durableId="674957674">
    <w:abstractNumId w:val="1"/>
  </w:num>
  <w:num w:numId="4" w16cid:durableId="117188338">
    <w:abstractNumId w:val="8"/>
  </w:num>
  <w:num w:numId="5" w16cid:durableId="1661302918">
    <w:abstractNumId w:val="2"/>
  </w:num>
  <w:num w:numId="6" w16cid:durableId="1013796717">
    <w:abstractNumId w:val="10"/>
  </w:num>
  <w:num w:numId="7" w16cid:durableId="1525745852">
    <w:abstractNumId w:val="5"/>
  </w:num>
  <w:num w:numId="8" w16cid:durableId="521669171">
    <w:abstractNumId w:val="6"/>
  </w:num>
  <w:num w:numId="9" w16cid:durableId="1230186747">
    <w:abstractNumId w:val="0"/>
  </w:num>
  <w:num w:numId="10" w16cid:durableId="1276526287">
    <w:abstractNumId w:val="9"/>
  </w:num>
  <w:num w:numId="11" w16cid:durableId="1233007032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O0MDa0tDC2NDGzMDdR0lEKTi0uzszPAykwqgUAQdEWFywAAAA="/>
  </w:docVars>
  <w:rsids>
    <w:rsidRoot w:val="00CA1848"/>
    <w:rsid w:val="004C7AD8"/>
    <w:rsid w:val="00A5682D"/>
    <w:rsid w:val="00B024BF"/>
    <w:rsid w:val="00B74F38"/>
    <w:rsid w:val="00CA18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68726D"/>
  <w15:chartTrackingRefBased/>
  <w15:docId w15:val="{132D6931-87E1-41D1-8B9D-7FF18F2075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B024BF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14:ligatures w14:val="none"/>
    </w:rPr>
  </w:style>
  <w:style w:type="paragraph" w:styleId="Heading2">
    <w:name w:val="heading 2"/>
    <w:basedOn w:val="Normal"/>
    <w:link w:val="Heading2Char"/>
    <w:uiPriority w:val="9"/>
    <w:qFormat/>
    <w:rsid w:val="00B024BF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kern w:val="0"/>
      <w:sz w:val="36"/>
      <w:szCs w:val="36"/>
      <w14:ligatures w14:val="none"/>
    </w:rPr>
  </w:style>
  <w:style w:type="paragraph" w:styleId="Heading3">
    <w:name w:val="heading 3"/>
    <w:basedOn w:val="Normal"/>
    <w:link w:val="Heading3Char"/>
    <w:uiPriority w:val="9"/>
    <w:qFormat/>
    <w:rsid w:val="00B024BF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kern w:val="0"/>
      <w:sz w:val="27"/>
      <w:szCs w:val="27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A1848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B024BF"/>
    <w:rPr>
      <w:rFonts w:ascii="Times New Roman" w:eastAsia="Times New Roman" w:hAnsi="Times New Roman" w:cs="Times New Roman"/>
      <w:b/>
      <w:bCs/>
      <w:kern w:val="36"/>
      <w:sz w:val="48"/>
      <w:szCs w:val="48"/>
      <w14:ligatures w14:val="none"/>
    </w:rPr>
  </w:style>
  <w:style w:type="character" w:customStyle="1" w:styleId="Heading2Char">
    <w:name w:val="Heading 2 Char"/>
    <w:basedOn w:val="DefaultParagraphFont"/>
    <w:link w:val="Heading2"/>
    <w:uiPriority w:val="9"/>
    <w:rsid w:val="00B024BF"/>
    <w:rPr>
      <w:rFonts w:ascii="Times New Roman" w:eastAsia="Times New Roman" w:hAnsi="Times New Roman" w:cs="Times New Roman"/>
      <w:b/>
      <w:bCs/>
      <w:kern w:val="0"/>
      <w:sz w:val="36"/>
      <w:szCs w:val="36"/>
      <w14:ligatures w14:val="none"/>
    </w:rPr>
  </w:style>
  <w:style w:type="character" w:customStyle="1" w:styleId="Heading3Char">
    <w:name w:val="Heading 3 Char"/>
    <w:basedOn w:val="DefaultParagraphFont"/>
    <w:link w:val="Heading3"/>
    <w:uiPriority w:val="9"/>
    <w:rsid w:val="00B024BF"/>
    <w:rPr>
      <w:rFonts w:ascii="Times New Roman" w:eastAsia="Times New Roman" w:hAnsi="Times New Roman" w:cs="Times New Roman"/>
      <w:b/>
      <w:bCs/>
      <w:kern w:val="0"/>
      <w:sz w:val="27"/>
      <w:szCs w:val="27"/>
      <w14:ligatures w14:val="none"/>
    </w:rPr>
  </w:style>
  <w:style w:type="paragraph" w:styleId="NormalWeb">
    <w:name w:val="Normal (Web)"/>
    <w:basedOn w:val="Normal"/>
    <w:uiPriority w:val="99"/>
    <w:semiHidden/>
    <w:unhideWhenUsed/>
    <w:rsid w:val="00B024B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14:ligatures w14:val="none"/>
    </w:rPr>
  </w:style>
  <w:style w:type="character" w:styleId="Strong">
    <w:name w:val="Strong"/>
    <w:basedOn w:val="DefaultParagraphFont"/>
    <w:uiPriority w:val="22"/>
    <w:qFormat/>
    <w:rsid w:val="00B024BF"/>
    <w:rPr>
      <w:b/>
      <w:b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B024B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kern w:val="0"/>
      <w:sz w:val="20"/>
      <w:szCs w:val="20"/>
      <w14:ligatures w14:val="none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B024BF"/>
    <w:rPr>
      <w:rFonts w:ascii="Courier New" w:eastAsia="Times New Roman" w:hAnsi="Courier New" w:cs="Courier New"/>
      <w:kern w:val="0"/>
      <w:sz w:val="20"/>
      <w:szCs w:val="20"/>
      <w14:ligatures w14:val="none"/>
    </w:rPr>
  </w:style>
  <w:style w:type="character" w:styleId="HTMLCode">
    <w:name w:val="HTML Code"/>
    <w:basedOn w:val="DefaultParagraphFont"/>
    <w:uiPriority w:val="99"/>
    <w:semiHidden/>
    <w:unhideWhenUsed/>
    <w:rsid w:val="00B024BF"/>
    <w:rPr>
      <w:rFonts w:ascii="Courier New" w:eastAsia="Times New Roman" w:hAnsi="Courier New" w:cs="Courier New"/>
      <w:sz w:val="20"/>
      <w:szCs w:val="20"/>
    </w:rPr>
  </w:style>
  <w:style w:type="character" w:customStyle="1" w:styleId="hljs-builtin">
    <w:name w:val="hljs-built_in"/>
    <w:basedOn w:val="DefaultParagraphFont"/>
    <w:rsid w:val="00B024BF"/>
  </w:style>
  <w:style w:type="character" w:customStyle="1" w:styleId="hljs-comment">
    <w:name w:val="hljs-comment"/>
    <w:basedOn w:val="DefaultParagraphFont"/>
    <w:rsid w:val="00B024BF"/>
  </w:style>
  <w:style w:type="character" w:styleId="Hyperlink">
    <w:name w:val="Hyperlink"/>
    <w:basedOn w:val="DefaultParagraphFont"/>
    <w:uiPriority w:val="99"/>
    <w:semiHidden/>
    <w:unhideWhenUsed/>
    <w:rsid w:val="00B024BF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53301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69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7611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2296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73820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58722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17391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1497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70209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29650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513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4021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12982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62987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5509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6185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95708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13958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1806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503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www.linkedin.com/in/emmanuel-nwonye-40a024183/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498</Words>
  <Characters>2843</Characters>
  <Application>Microsoft Office Word</Application>
  <DocSecurity>0</DocSecurity>
  <Lines>23</Lines>
  <Paragraphs>6</Paragraphs>
  <ScaleCrop>false</ScaleCrop>
  <Company/>
  <LinksUpToDate>false</LinksUpToDate>
  <CharactersWithSpaces>33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ii</dc:creator>
  <cp:keywords/>
  <dc:description/>
  <cp:lastModifiedBy>Emmanuel Nwonye</cp:lastModifiedBy>
  <cp:revision>2</cp:revision>
  <dcterms:created xsi:type="dcterms:W3CDTF">2024-07-29T15:13:00Z</dcterms:created>
  <dcterms:modified xsi:type="dcterms:W3CDTF">2024-07-29T15:13:00Z</dcterms:modified>
</cp:coreProperties>
</file>